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B362B6">
        <w:rPr>
          <w:rFonts w:ascii="AT*Toronto" w:hAnsi="AT*Toronto"/>
          <w:b/>
          <w:sz w:val="32"/>
        </w:rPr>
        <w:t>20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FD1994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D1994">
        <w:t>3</w:t>
      </w:r>
      <w:r w:rsidR="005D6F01">
        <w:t>3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FD1994">
        <w:t>ému</w:t>
      </w:r>
      <w:r w:rsidR="003250D5">
        <w:t xml:space="preserve"> funkcionár</w:t>
      </w:r>
      <w:r w:rsidR="00FD1994">
        <w:t>ovi</w:t>
      </w:r>
      <w:r w:rsidR="003250D5">
        <w:t xml:space="preserve"> </w:t>
      </w:r>
      <w:r w:rsidR="005D6F01">
        <w:t>Michalovi Račkovi, bývalému členovi predstavens</w:t>
      </w:r>
      <w:r w:rsidR="0008158C">
        <w:t>tva, Letisko Poprad – Tatry, a.</w:t>
      </w:r>
      <w:r w:rsidR="005D6F01">
        <w:t>s.</w:t>
      </w:r>
    </w:p>
    <w:p w:rsidR="000177EF" w:rsidRPr="00DB449E" w:rsidRDefault="000177EF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DF0083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5D6F01">
        <w:t>5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r w:rsidR="008100B6" w:rsidRPr="003850F1">
        <w:t xml:space="preserve">voči </w:t>
      </w:r>
      <w:r w:rsidR="00FD1994">
        <w:t xml:space="preserve">verejnému funkcionárovi </w:t>
      </w:r>
      <w:r w:rsidR="005D6F01">
        <w:t>Michalovi Račkovi, bývalému členovi predstavens</w:t>
      </w:r>
      <w:r w:rsidR="0008158C">
        <w:t>tva, Letisko Poprad – Tatry, a.</w:t>
      </w:r>
      <w:bookmarkStart w:id="0" w:name="_GoBack"/>
      <w:bookmarkEnd w:id="0"/>
      <w:r w:rsidR="005D6F01">
        <w:t>s.</w:t>
      </w:r>
    </w:p>
    <w:p w:rsidR="000177EF" w:rsidRDefault="000177EF" w:rsidP="003250D5">
      <w:pPr>
        <w:ind w:firstLine="540"/>
        <w:jc w:val="both"/>
      </w:pPr>
    </w:p>
    <w:p w:rsidR="00A64D7B" w:rsidRPr="003850F1" w:rsidRDefault="00A64D7B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1E32A0" w:rsidRDefault="001E32A0" w:rsidP="00CD16D9">
      <w:pPr>
        <w:ind w:right="-108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2E66D2" w:rsidRDefault="002E66D2" w:rsidP="002E66D2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2E66D2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177EF"/>
    <w:rsid w:val="00020CB5"/>
    <w:rsid w:val="00022D03"/>
    <w:rsid w:val="00031074"/>
    <w:rsid w:val="000503FF"/>
    <w:rsid w:val="00055396"/>
    <w:rsid w:val="000715BD"/>
    <w:rsid w:val="00072185"/>
    <w:rsid w:val="00080B22"/>
    <w:rsid w:val="0008158C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E66D2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4710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E7C13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1A0F"/>
    <w:rsid w:val="005A1724"/>
    <w:rsid w:val="005A7AF6"/>
    <w:rsid w:val="005B436D"/>
    <w:rsid w:val="005B43F0"/>
    <w:rsid w:val="005C423E"/>
    <w:rsid w:val="005C686D"/>
    <w:rsid w:val="005D6F01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47AC1"/>
    <w:rsid w:val="00A52B94"/>
    <w:rsid w:val="00A53533"/>
    <w:rsid w:val="00A53678"/>
    <w:rsid w:val="00A5486A"/>
    <w:rsid w:val="00A57FA9"/>
    <w:rsid w:val="00A64D7B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362B6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C7F4F"/>
    <w:rsid w:val="00CD16D9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A99"/>
    <w:rsid w:val="00EA2D1E"/>
    <w:rsid w:val="00EB7337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D1994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3AD1E3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ADB29-F1F0-44A8-AB58-60CE7CB96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11</cp:revision>
  <cp:lastPrinted>2025-07-02T07:49:00Z</cp:lastPrinted>
  <dcterms:created xsi:type="dcterms:W3CDTF">2025-06-19T14:36:00Z</dcterms:created>
  <dcterms:modified xsi:type="dcterms:W3CDTF">2025-07-02T07:49:00Z</dcterms:modified>
</cp:coreProperties>
</file>